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051B2" w14:textId="77777777" w:rsidR="00FE15DE" w:rsidRPr="00C12AA3" w:rsidRDefault="00FB4F12">
      <w:pPr>
        <w:rPr>
          <w:rFonts w:ascii="Arial" w:hAnsi="Arial"/>
          <w:b/>
          <w:sz w:val="48"/>
          <w:szCs w:val="48"/>
        </w:rPr>
      </w:pPr>
      <w:r w:rsidRPr="00C12AA3">
        <w:rPr>
          <w:rFonts w:ascii="Arial" w:hAnsi="Arial"/>
          <w:b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72751768" wp14:editId="110FDF9A">
                <wp:simplePos x="0" y="0"/>
                <wp:positionH relativeFrom="column">
                  <wp:posOffset>2105025</wp:posOffset>
                </wp:positionH>
                <wp:positionV relativeFrom="paragraph">
                  <wp:posOffset>85725</wp:posOffset>
                </wp:positionV>
                <wp:extent cx="3848100" cy="628650"/>
                <wp:effectExtent l="0" t="0" r="0" b="0"/>
                <wp:wrapNone/>
                <wp:docPr id="10" name="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49C8A2" w14:textId="77777777" w:rsidR="00FE15DE" w:rsidRDefault="000E2DA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40"/>
                                <w:szCs w:val="40"/>
                              </w:rPr>
                              <w:t xml:space="preserve">    Faculty 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751768" id="_x0000_t202" coordsize="21600,21600" o:spt="202" path="m,l,21600r21600,l21600,xe">
                <v:stroke joinstyle="miter"/>
                <v:path gradientshapeok="t" o:connecttype="rect"/>
              </v:shapetype>
              <v:shape id="1027" o:spid="_x0000_s1026" type="#_x0000_t202" style="position:absolute;margin-left:165.75pt;margin-top:6.75pt;width:303pt;height:49.5pt;z-index:25165260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" stroked="f">
                <v:textbox>
                  <w:txbxContent>
                    <w:p w14:paraId="5B49C8A2" w14:textId="77777777" w:rsidR="00FE15DE" w:rsidRDefault="000E2DA1">
                      <w:pPr>
                        <w:rPr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/>
                          <w:b/>
                          <w:sz w:val="40"/>
                          <w:szCs w:val="40"/>
                        </w:rPr>
                        <w:t xml:space="preserve">    Faculty Profile</w:t>
                      </w:r>
                    </w:p>
                  </w:txbxContent>
                </v:textbox>
              </v:shape>
            </w:pict>
          </mc:Fallback>
        </mc:AlternateContent>
      </w:r>
      <w:r w:rsidR="000E2DA1" w:rsidRPr="00C12AA3">
        <w:rPr>
          <w:rFonts w:ascii="Arial" w:hAnsi="Arial"/>
          <w:b/>
          <w:sz w:val="48"/>
          <w:szCs w:val="48"/>
        </w:rPr>
        <w:t xml:space="preserve"> </w:t>
      </w:r>
      <w:r w:rsidR="00F763B9" w:rsidRPr="00C12AA3">
        <w:rPr>
          <w:noProof/>
          <w:sz w:val="14"/>
          <w:szCs w:val="14"/>
        </w:rPr>
        <w:drawing>
          <wp:anchor distT="0" distB="0" distL="114300" distR="114300" simplePos="0" relativeHeight="251662848" behindDoc="0" locked="0" layoutInCell="1" allowOverlap="1" wp14:anchorId="2901E34D" wp14:editId="4879B7F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20750" cy="714375"/>
            <wp:effectExtent l="0" t="0" r="0" b="9525"/>
            <wp:wrapNone/>
            <wp:docPr id="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F5B1287" w14:textId="77777777" w:rsidR="00F763B9" w:rsidRPr="00C12AA3" w:rsidRDefault="00F763B9">
      <w:pPr>
        <w:spacing w:after="0" w:line="240" w:lineRule="auto"/>
        <w:rPr>
          <w:rFonts w:ascii="Arial" w:hAnsi="Arial"/>
          <w:b/>
          <w:sz w:val="20"/>
          <w:szCs w:val="20"/>
        </w:rPr>
      </w:pPr>
    </w:p>
    <w:p w14:paraId="33E277FF" w14:textId="77777777" w:rsidR="00F763B9" w:rsidRPr="00C12AA3" w:rsidRDefault="00F763B9">
      <w:pPr>
        <w:spacing w:after="0" w:line="240" w:lineRule="auto"/>
        <w:rPr>
          <w:rFonts w:ascii="Arial" w:hAnsi="Arial"/>
          <w:b/>
          <w:sz w:val="20"/>
          <w:szCs w:val="20"/>
        </w:rPr>
      </w:pPr>
    </w:p>
    <w:p w14:paraId="122238E6" w14:textId="77777777" w:rsidR="00950B53" w:rsidRPr="00C12AA3" w:rsidRDefault="00FC2AAE">
      <w:pPr>
        <w:spacing w:after="0" w:line="240" w:lineRule="auto"/>
        <w:rPr>
          <w:rFonts w:ascii="Arial" w:hAnsi="Arial"/>
          <w:b/>
          <w:sz w:val="20"/>
          <w:szCs w:val="20"/>
        </w:rPr>
      </w:pPr>
      <w:r w:rsidRPr="00C12AA3">
        <w:rPr>
          <w:rFonts w:ascii="Arial" w:hAnsi="Arial"/>
          <w:b/>
          <w:noProof/>
          <w:sz w:val="20"/>
          <w:szCs w:val="20"/>
        </w:rPr>
        <mc:AlternateContent>
          <mc:Choice Requires="wps">
            <w:drawing>
              <wp:inline distT="0" distB="0" distL="0" distR="0" wp14:anchorId="1F72F1E7" wp14:editId="515D21F3">
                <wp:extent cx="1438275" cy="1371600"/>
                <wp:effectExtent l="0" t="0" r="28575" b="19050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137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2212A7" w14:textId="542C91AF" w:rsidR="00950B53" w:rsidRPr="00676FD6" w:rsidRDefault="00950B53" w:rsidP="005D70B3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72F1E7" id="Text Box 13" o:spid="_x0000_s1027" type="#_x0000_t202" style="width:113.25pt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" fillcolor="white [3201]" strokeweight=".5pt">
                <v:textbox>
                  <w:txbxContent>
                    <w:p w14:paraId="592212A7" w14:textId="542C91AF" w:rsidR="00950B53" w:rsidRPr="00676FD6" w:rsidRDefault="00950B53" w:rsidP="005D70B3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A649C26" w14:textId="77777777" w:rsidR="00950B53" w:rsidRDefault="00950B53">
      <w:pPr>
        <w:spacing w:after="0" w:line="240" w:lineRule="auto"/>
        <w:rPr>
          <w:rFonts w:ascii="Arial" w:hAnsi="Arial"/>
          <w:b/>
          <w:sz w:val="20"/>
          <w:szCs w:val="20"/>
        </w:rPr>
      </w:pPr>
    </w:p>
    <w:p w14:paraId="7CEC58A4" w14:textId="121184F7" w:rsidR="000E4FCF" w:rsidRPr="00C12AA3" w:rsidRDefault="000E4FCF">
      <w:pPr>
        <w:spacing w:after="0" w:line="240" w:lineRule="auto"/>
        <w:rPr>
          <w:rFonts w:ascii="Arial" w:hAnsi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>Insert Your picture in good quality.</w:t>
      </w:r>
    </w:p>
    <w:p w14:paraId="00C76102" w14:textId="77777777" w:rsidR="00950B53" w:rsidRPr="00C12AA3" w:rsidRDefault="00950B53" w:rsidP="00950B53">
      <w:pPr>
        <w:spacing w:after="0" w:line="240" w:lineRule="auto"/>
        <w:rPr>
          <w:rFonts w:ascii="Arial" w:hAnsi="Arial"/>
          <w:bCs/>
          <w:i/>
          <w:iCs/>
          <w:sz w:val="20"/>
          <w:szCs w:val="20"/>
        </w:rPr>
      </w:pPr>
    </w:p>
    <w:p w14:paraId="7BE13F4C" w14:textId="77777777" w:rsidR="006320FB" w:rsidRPr="00C12AA3" w:rsidRDefault="006320FB">
      <w:pPr>
        <w:spacing w:after="0" w:line="240" w:lineRule="auto"/>
        <w:rPr>
          <w:rFonts w:ascii="Arial" w:hAnsi="Arial"/>
          <w:b/>
          <w:sz w:val="20"/>
          <w:szCs w:val="20"/>
        </w:rPr>
      </w:pPr>
    </w:p>
    <w:p w14:paraId="0B4641F2" w14:textId="39A723BE" w:rsidR="00FE15DE" w:rsidRPr="00C12AA3" w:rsidRDefault="000E2DA1" w:rsidP="000E4FCF">
      <w:pPr>
        <w:spacing w:after="0" w:line="240" w:lineRule="auto"/>
        <w:rPr>
          <w:rFonts w:ascii="Arial" w:hAnsi="Arial"/>
          <w:sz w:val="20"/>
          <w:szCs w:val="20"/>
        </w:rPr>
      </w:pPr>
      <w:r w:rsidRPr="00C12AA3">
        <w:rPr>
          <w:rFonts w:ascii="Arial" w:hAnsi="Arial"/>
          <w:b/>
          <w:sz w:val="20"/>
          <w:szCs w:val="20"/>
        </w:rPr>
        <w:t>Name:</w:t>
      </w:r>
      <w:r w:rsidR="00F763B9" w:rsidRPr="00C12AA3">
        <w:rPr>
          <w:rFonts w:ascii="Arial" w:hAnsi="Arial"/>
          <w:sz w:val="20"/>
          <w:szCs w:val="20"/>
        </w:rPr>
        <w:t xml:space="preserve"> </w:t>
      </w:r>
      <w:r w:rsidR="00813E75">
        <w:rPr>
          <w:rFonts w:ascii="Arial" w:hAnsi="Arial"/>
          <w:sz w:val="20"/>
          <w:szCs w:val="20"/>
        </w:rPr>
        <w:t xml:space="preserve">  </w:t>
      </w:r>
    </w:p>
    <w:p w14:paraId="215C9F2F" w14:textId="77777777" w:rsidR="006A2D68" w:rsidRPr="00C12AA3" w:rsidRDefault="006A2D68">
      <w:pPr>
        <w:spacing w:after="0" w:line="240" w:lineRule="auto"/>
        <w:rPr>
          <w:rFonts w:ascii="Arial" w:hAnsi="Arial"/>
          <w:sz w:val="18"/>
          <w:szCs w:val="18"/>
        </w:rPr>
      </w:pPr>
    </w:p>
    <w:p w14:paraId="79537F60" w14:textId="5C1312A1" w:rsidR="00FE15DE" w:rsidRPr="00C12AA3" w:rsidRDefault="000E2DA1" w:rsidP="000E4FCF">
      <w:pPr>
        <w:spacing w:after="0" w:line="240" w:lineRule="auto"/>
        <w:rPr>
          <w:rFonts w:ascii="Arial" w:hAnsi="Arial"/>
          <w:sz w:val="20"/>
          <w:szCs w:val="20"/>
        </w:rPr>
      </w:pPr>
      <w:r w:rsidRPr="00C12AA3">
        <w:rPr>
          <w:rFonts w:ascii="Arial" w:hAnsi="Arial"/>
          <w:b/>
          <w:sz w:val="20"/>
          <w:szCs w:val="20"/>
        </w:rPr>
        <w:t>Department:</w:t>
      </w:r>
      <w:r w:rsidRPr="00C12AA3">
        <w:rPr>
          <w:rFonts w:ascii="Arial" w:hAnsi="Arial"/>
          <w:sz w:val="20"/>
          <w:szCs w:val="20"/>
        </w:rPr>
        <w:t xml:space="preserve"> </w:t>
      </w:r>
      <w:r w:rsidR="00813E75">
        <w:rPr>
          <w:rFonts w:ascii="Arial" w:hAnsi="Arial"/>
          <w:sz w:val="20"/>
          <w:szCs w:val="20"/>
        </w:rPr>
        <w:t xml:space="preserve"> </w:t>
      </w:r>
    </w:p>
    <w:p w14:paraId="134A73A6" w14:textId="77777777" w:rsidR="006A2D68" w:rsidRPr="00C12AA3" w:rsidRDefault="006A2D68">
      <w:pPr>
        <w:spacing w:after="0" w:line="240" w:lineRule="auto"/>
        <w:rPr>
          <w:rFonts w:ascii="Arial" w:hAnsi="Arial"/>
          <w:sz w:val="20"/>
          <w:szCs w:val="20"/>
        </w:rPr>
      </w:pPr>
    </w:p>
    <w:p w14:paraId="2A435ED4" w14:textId="62BE85D3" w:rsidR="00FE15DE" w:rsidRPr="00C12AA3" w:rsidRDefault="000E2DA1" w:rsidP="000E4FCF">
      <w:pPr>
        <w:spacing w:after="0" w:line="240" w:lineRule="auto"/>
        <w:rPr>
          <w:rFonts w:ascii="Arial" w:hAnsi="Arial"/>
          <w:sz w:val="20"/>
          <w:szCs w:val="20"/>
        </w:rPr>
      </w:pPr>
      <w:r w:rsidRPr="00C12AA3">
        <w:rPr>
          <w:rFonts w:ascii="Arial" w:hAnsi="Arial"/>
          <w:b/>
          <w:sz w:val="20"/>
          <w:szCs w:val="20"/>
        </w:rPr>
        <w:t>Email:</w:t>
      </w:r>
      <w:r w:rsidRPr="00C12AA3">
        <w:rPr>
          <w:rFonts w:ascii="Arial" w:hAnsi="Arial"/>
          <w:sz w:val="20"/>
          <w:szCs w:val="20"/>
        </w:rPr>
        <w:t xml:space="preserve"> </w:t>
      </w:r>
      <w:r w:rsidR="00813E75">
        <w:rPr>
          <w:rFonts w:ascii="Arial" w:hAnsi="Arial"/>
          <w:sz w:val="20"/>
          <w:szCs w:val="20"/>
        </w:rPr>
        <w:t xml:space="preserve"> </w:t>
      </w:r>
    </w:p>
    <w:p w14:paraId="7599B557" w14:textId="77777777" w:rsidR="006A2D68" w:rsidRPr="00C12AA3" w:rsidRDefault="006A2D68">
      <w:pPr>
        <w:spacing w:after="0" w:line="240" w:lineRule="auto"/>
        <w:rPr>
          <w:rFonts w:ascii="Arial" w:hAnsi="Arial"/>
          <w:sz w:val="20"/>
          <w:szCs w:val="20"/>
        </w:rPr>
      </w:pPr>
    </w:p>
    <w:p w14:paraId="24CED201" w14:textId="4220D99A" w:rsidR="00FE15DE" w:rsidRPr="00C12AA3" w:rsidRDefault="000E2DA1" w:rsidP="000E4FCF">
      <w:pPr>
        <w:spacing w:after="0" w:line="240" w:lineRule="auto"/>
        <w:rPr>
          <w:rFonts w:ascii="Arial" w:hAnsi="Arial"/>
          <w:sz w:val="20"/>
          <w:szCs w:val="20"/>
        </w:rPr>
      </w:pPr>
      <w:r w:rsidRPr="00C12AA3">
        <w:rPr>
          <w:rFonts w:ascii="Arial" w:hAnsi="Arial"/>
          <w:b/>
          <w:sz w:val="20"/>
          <w:szCs w:val="20"/>
        </w:rPr>
        <w:t xml:space="preserve">Designation: </w:t>
      </w:r>
      <w:r w:rsidR="00C25C27">
        <w:rPr>
          <w:rFonts w:ascii="Arial" w:hAnsi="Arial"/>
          <w:b/>
          <w:sz w:val="20"/>
          <w:szCs w:val="20"/>
        </w:rPr>
        <w:t xml:space="preserve"> </w:t>
      </w:r>
    </w:p>
    <w:p w14:paraId="2D5B2C88" w14:textId="77777777" w:rsidR="006A2D68" w:rsidRPr="00C12AA3" w:rsidRDefault="006A2D68">
      <w:pPr>
        <w:spacing w:after="0" w:line="240" w:lineRule="auto"/>
        <w:rPr>
          <w:rFonts w:ascii="Arial" w:hAnsi="Arial"/>
          <w:sz w:val="18"/>
          <w:szCs w:val="18"/>
        </w:rPr>
      </w:pPr>
    </w:p>
    <w:p w14:paraId="1DC831C7" w14:textId="0148BCA5" w:rsidR="006A2D68" w:rsidRDefault="000E2DA1" w:rsidP="000E4FCF">
      <w:pPr>
        <w:spacing w:after="0" w:line="240" w:lineRule="auto"/>
        <w:rPr>
          <w:rFonts w:ascii="Arial" w:hAnsi="Arial"/>
          <w:b/>
          <w:sz w:val="20"/>
          <w:szCs w:val="20"/>
        </w:rPr>
      </w:pPr>
      <w:r w:rsidRPr="00C12AA3">
        <w:rPr>
          <w:rFonts w:ascii="Arial" w:hAnsi="Arial"/>
          <w:b/>
          <w:sz w:val="20"/>
          <w:szCs w:val="20"/>
        </w:rPr>
        <w:t xml:space="preserve">Contact No: </w:t>
      </w:r>
      <w:r w:rsidR="00813E75">
        <w:rPr>
          <w:rFonts w:ascii="Arial" w:hAnsi="Arial"/>
          <w:b/>
          <w:sz w:val="20"/>
          <w:szCs w:val="20"/>
        </w:rPr>
        <w:t xml:space="preserve"> </w:t>
      </w:r>
    </w:p>
    <w:p w14:paraId="242A6700" w14:textId="77777777" w:rsidR="00EC7A42" w:rsidRPr="00C12AA3" w:rsidRDefault="00EC7A42" w:rsidP="00EC7A42">
      <w:pPr>
        <w:spacing w:after="0" w:line="240" w:lineRule="auto"/>
        <w:rPr>
          <w:rFonts w:ascii="Arial" w:hAnsi="Arial"/>
          <w:b/>
          <w:sz w:val="20"/>
          <w:szCs w:val="20"/>
        </w:rPr>
      </w:pPr>
    </w:p>
    <w:p w14:paraId="09BE3E53" w14:textId="77777777" w:rsidR="00FE15DE" w:rsidRPr="00FF264B" w:rsidRDefault="000E2DA1" w:rsidP="00FF264B">
      <w:pPr>
        <w:spacing w:after="120" w:line="240" w:lineRule="auto"/>
        <w:rPr>
          <w:rFonts w:ascii="Arial" w:eastAsia="Times New Roman" w:hAnsi="Arial"/>
          <w:sz w:val="18"/>
          <w:szCs w:val="18"/>
        </w:rPr>
      </w:pPr>
      <w:r w:rsidRPr="00FF264B">
        <w:rPr>
          <w:rFonts w:ascii="Arial" w:hAnsi="Arial"/>
          <w:b/>
          <w:sz w:val="20"/>
          <w:szCs w:val="20"/>
        </w:rPr>
        <w:t>Research Interests:</w:t>
      </w:r>
      <w:r w:rsidRPr="00FF264B">
        <w:rPr>
          <w:rFonts w:ascii="Arial" w:eastAsia="Times New Roman" w:hAnsi="Arial"/>
          <w:sz w:val="18"/>
          <w:szCs w:val="18"/>
        </w:rPr>
        <w:t xml:space="preserve"> </w:t>
      </w:r>
    </w:p>
    <w:p w14:paraId="1013D220" w14:textId="77777777" w:rsidR="00FE15DE" w:rsidRPr="00BD1EBD" w:rsidRDefault="00722EA7" w:rsidP="00BD1EBD">
      <w:pPr>
        <w:spacing w:after="0"/>
        <w:jc w:val="both"/>
        <w:rPr>
          <w:rFonts w:ascii="Arial" w:hAnsi="Arial"/>
          <w:bCs/>
          <w:sz w:val="20"/>
          <w:szCs w:val="20"/>
        </w:rPr>
      </w:pPr>
      <w:proofErr w:type="spellStart"/>
      <w:r>
        <w:rPr>
          <w:rFonts w:ascii="Arial" w:hAnsi="Arial"/>
          <w:b/>
          <w:sz w:val="20"/>
          <w:szCs w:val="20"/>
        </w:rPr>
        <w:t>Bionote</w:t>
      </w:r>
      <w:proofErr w:type="spellEnd"/>
      <w:r>
        <w:rPr>
          <w:rFonts w:ascii="Arial" w:hAnsi="Arial"/>
          <w:b/>
          <w:sz w:val="20"/>
          <w:szCs w:val="20"/>
        </w:rPr>
        <w:t xml:space="preserve">: </w:t>
      </w:r>
    </w:p>
    <w:p w14:paraId="5E79B54B" w14:textId="77777777" w:rsidR="000E4FCF" w:rsidRDefault="000E4FCF">
      <w:pPr>
        <w:rPr>
          <w:rFonts w:ascii="Arial" w:hAnsi="Arial"/>
          <w:b/>
          <w:bCs/>
          <w:sz w:val="18"/>
          <w:szCs w:val="18"/>
        </w:rPr>
      </w:pPr>
    </w:p>
    <w:p w14:paraId="72105C98" w14:textId="7E2CF6A7" w:rsidR="00312917" w:rsidRPr="00C12AA3" w:rsidRDefault="00312917" w:rsidP="000E4FCF">
      <w:pPr>
        <w:rPr>
          <w:rFonts w:ascii="Arial" w:hAnsi="Arial"/>
          <w:b/>
          <w:sz w:val="20"/>
          <w:szCs w:val="20"/>
        </w:rPr>
      </w:pPr>
      <w:r w:rsidRPr="00C12AA3">
        <w:rPr>
          <w:rFonts w:ascii="Arial" w:hAnsi="Arial"/>
          <w:b/>
          <w:sz w:val="20"/>
          <w:szCs w:val="20"/>
        </w:rPr>
        <w:t xml:space="preserve">Additional Duties Performing: </w:t>
      </w:r>
      <w:r w:rsidR="001F2F20">
        <w:rPr>
          <w:rFonts w:ascii="Arial" w:hAnsi="Arial"/>
          <w:b/>
          <w:sz w:val="20"/>
          <w:szCs w:val="20"/>
        </w:rPr>
        <w:t xml:space="preserve"> </w:t>
      </w:r>
    </w:p>
    <w:p w14:paraId="78BD2987" w14:textId="77777777" w:rsidR="00FE15DE" w:rsidRPr="000B415B" w:rsidRDefault="000E2DA1">
      <w:pPr>
        <w:rPr>
          <w:rFonts w:ascii="Arial" w:hAnsi="Arial"/>
          <w:b/>
          <w:bCs/>
          <w:sz w:val="18"/>
          <w:szCs w:val="18"/>
        </w:rPr>
      </w:pPr>
      <w:r w:rsidRPr="000B415B">
        <w:rPr>
          <w:rFonts w:ascii="Arial" w:hAnsi="Arial"/>
          <w:b/>
          <w:bCs/>
          <w:sz w:val="18"/>
          <w:szCs w:val="18"/>
        </w:rPr>
        <w:t>Note:</w:t>
      </w:r>
    </w:p>
    <w:p w14:paraId="0BEF190E" w14:textId="77777777" w:rsidR="00FE15DE" w:rsidRPr="000B415B" w:rsidRDefault="003E429B">
      <w:pPr>
        <w:pStyle w:val="ListParagraph"/>
        <w:numPr>
          <w:ilvl w:val="0"/>
          <w:numId w:val="1"/>
        </w:numPr>
        <w:rPr>
          <w:rFonts w:ascii="Arial" w:hAnsi="Arial"/>
          <w:b/>
          <w:bCs/>
          <w:sz w:val="18"/>
          <w:szCs w:val="18"/>
        </w:rPr>
      </w:pPr>
      <w:r w:rsidRPr="000B415B">
        <w:rPr>
          <w:rFonts w:ascii="Arial" w:hAnsi="Arial"/>
          <w:bCs/>
          <w:sz w:val="18"/>
          <w:szCs w:val="18"/>
        </w:rPr>
        <w:t>Read the Pro forma</w:t>
      </w:r>
      <w:r w:rsidR="000E2DA1" w:rsidRPr="000B415B">
        <w:rPr>
          <w:rFonts w:ascii="Arial" w:hAnsi="Arial"/>
          <w:bCs/>
          <w:sz w:val="18"/>
          <w:szCs w:val="18"/>
        </w:rPr>
        <w:t xml:space="preserve"> page carefully and follow the given instructions.</w:t>
      </w:r>
    </w:p>
    <w:p w14:paraId="6EA0EF0C" w14:textId="77777777" w:rsidR="00FE15DE" w:rsidRPr="000B415B" w:rsidRDefault="000E2DA1">
      <w:pPr>
        <w:pStyle w:val="ListParagraph"/>
        <w:numPr>
          <w:ilvl w:val="0"/>
          <w:numId w:val="1"/>
        </w:numPr>
        <w:rPr>
          <w:rFonts w:ascii="Arial" w:hAnsi="Arial"/>
          <w:bCs/>
          <w:sz w:val="18"/>
          <w:szCs w:val="18"/>
        </w:rPr>
      </w:pPr>
      <w:proofErr w:type="spellStart"/>
      <w:r w:rsidRPr="000B415B">
        <w:rPr>
          <w:rFonts w:ascii="Arial" w:hAnsi="Arial"/>
          <w:bCs/>
          <w:sz w:val="18"/>
          <w:szCs w:val="18"/>
        </w:rPr>
        <w:t>Bionote</w:t>
      </w:r>
      <w:proofErr w:type="spellEnd"/>
      <w:r w:rsidRPr="000B415B">
        <w:rPr>
          <w:rFonts w:ascii="Arial" w:hAnsi="Arial"/>
          <w:bCs/>
          <w:sz w:val="18"/>
          <w:szCs w:val="18"/>
        </w:rPr>
        <w:t xml:space="preserve"> requires only last two degree records</w:t>
      </w:r>
    </w:p>
    <w:p w14:paraId="2EFF8BB5" w14:textId="77777777" w:rsidR="00FE15DE" w:rsidRPr="000B415B" w:rsidRDefault="000E2DA1">
      <w:pPr>
        <w:pStyle w:val="ListParagraph"/>
        <w:numPr>
          <w:ilvl w:val="0"/>
          <w:numId w:val="1"/>
        </w:numPr>
        <w:rPr>
          <w:rFonts w:ascii="Arial" w:hAnsi="Arial"/>
          <w:bCs/>
          <w:sz w:val="18"/>
          <w:szCs w:val="18"/>
        </w:rPr>
      </w:pPr>
      <w:r w:rsidRPr="000B415B">
        <w:rPr>
          <w:rFonts w:ascii="Arial" w:hAnsi="Arial"/>
          <w:bCs/>
          <w:sz w:val="18"/>
          <w:szCs w:val="18"/>
        </w:rPr>
        <w:t>Previous experience from o</w:t>
      </w:r>
      <w:r w:rsidR="00F763B9" w:rsidRPr="000B415B">
        <w:rPr>
          <w:rFonts w:ascii="Arial" w:hAnsi="Arial"/>
          <w:bCs/>
          <w:sz w:val="18"/>
          <w:szCs w:val="18"/>
        </w:rPr>
        <w:t>ther department, Other than UMW</w:t>
      </w:r>
    </w:p>
    <w:p w14:paraId="1C9F6B68" w14:textId="77777777" w:rsidR="00FE15DE" w:rsidRPr="00C12AA3" w:rsidRDefault="00FE15DE">
      <w:pPr>
        <w:pStyle w:val="ListParagraph"/>
        <w:rPr>
          <w:rFonts w:ascii="Arial" w:hAnsi="Arial"/>
          <w:bCs/>
          <w:sz w:val="18"/>
          <w:szCs w:val="18"/>
        </w:rPr>
      </w:pPr>
    </w:p>
    <w:p w14:paraId="2AE847A7" w14:textId="77777777" w:rsidR="00FE15DE" w:rsidRPr="00C12AA3" w:rsidRDefault="00FB4F12">
      <w:pPr>
        <w:rPr>
          <w:rFonts w:ascii="Arial" w:hAnsi="Arial"/>
          <w:bCs/>
          <w:sz w:val="20"/>
          <w:szCs w:val="20"/>
        </w:rPr>
      </w:pPr>
      <w:r w:rsidRPr="00C12AA3">
        <w:rPr>
          <w:rFonts w:ascii="Arial" w:hAnsi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F535361" wp14:editId="0AB27B6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9" name="AutoShape 1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Select="1" noChangeShapeType="1"/>
                      </wps:cNvCnPr>
                      <wps:spPr bwMode="auto">
                        <a:xfrm>
                          <a:off x="0" y="0"/>
                          <a:ext cx="635000" cy="635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1EC88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0;margin-top:0;width:50pt;height:50pt;z-index:251651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">
                <o:lock v:ext="edit" selection="t"/>
              </v:shape>
            </w:pict>
          </mc:Fallback>
        </mc:AlternateContent>
      </w:r>
      <w:r w:rsidRPr="00C12AA3">
        <w:rPr>
          <w:rFonts w:ascii="Arial" w:hAnsi="Arial"/>
          <w:b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7C348C48" wp14:editId="06F6A803">
                <wp:simplePos x="0" y="0"/>
                <wp:positionH relativeFrom="column">
                  <wp:posOffset>1885950</wp:posOffset>
                </wp:positionH>
                <wp:positionV relativeFrom="paragraph">
                  <wp:posOffset>142240</wp:posOffset>
                </wp:positionV>
                <wp:extent cx="3219450" cy="0"/>
                <wp:effectExtent l="9525" t="8890" r="9525" b="10160"/>
                <wp:wrapNone/>
                <wp:docPr id="8" name="10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194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E370E" id="1030" o:spid="_x0000_s1026" type="#_x0000_t32" style="position:absolute;margin-left:148.5pt;margin-top:11.2pt;width:253.5pt;height:0;z-index:25165977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"/>
            </w:pict>
          </mc:Fallback>
        </mc:AlternateContent>
      </w:r>
      <w:r w:rsidR="000E2DA1" w:rsidRPr="00C12AA3">
        <w:rPr>
          <w:rFonts w:ascii="Arial" w:hAnsi="Arial"/>
          <w:bCs/>
          <w:sz w:val="20"/>
          <w:szCs w:val="20"/>
        </w:rPr>
        <w:t xml:space="preserve">Faculty Member Signature: </w:t>
      </w:r>
      <w:r w:rsidR="000E2DA1" w:rsidRPr="00C12AA3">
        <w:rPr>
          <w:rFonts w:ascii="Arial" w:hAnsi="Arial"/>
          <w:bCs/>
          <w:sz w:val="20"/>
          <w:szCs w:val="20"/>
        </w:rPr>
        <w:tab/>
      </w:r>
      <w:r w:rsidR="000E2DA1" w:rsidRPr="00C12AA3">
        <w:rPr>
          <w:rFonts w:ascii="Arial" w:hAnsi="Arial"/>
          <w:bCs/>
          <w:sz w:val="20"/>
          <w:szCs w:val="20"/>
        </w:rPr>
        <w:tab/>
        <w:t xml:space="preserve">               </w:t>
      </w:r>
    </w:p>
    <w:p w14:paraId="2C11A776" w14:textId="77777777" w:rsidR="00FE15DE" w:rsidRPr="00C12AA3" w:rsidRDefault="000E2DA1">
      <w:pPr>
        <w:rPr>
          <w:rFonts w:ascii="Arial" w:hAnsi="Arial"/>
          <w:b/>
          <w:sz w:val="20"/>
          <w:szCs w:val="20"/>
        </w:rPr>
      </w:pPr>
      <w:r w:rsidRPr="00C12AA3">
        <w:rPr>
          <w:rFonts w:ascii="Arial" w:hAnsi="Arial"/>
          <w:b/>
          <w:sz w:val="20"/>
          <w:szCs w:val="20"/>
        </w:rPr>
        <w:t>Verified by (HOD/In-charge Department):</w:t>
      </w:r>
    </w:p>
    <w:p w14:paraId="3C5232E2" w14:textId="76D01E84" w:rsidR="00FE15DE" w:rsidRPr="00BB7D98" w:rsidRDefault="00FB4F12" w:rsidP="00BB7D98">
      <w:pPr>
        <w:ind w:left="-270"/>
        <w:rPr>
          <w:rFonts w:ascii="Arial" w:hAnsi="Arial"/>
          <w:bCs/>
          <w:sz w:val="20"/>
          <w:szCs w:val="20"/>
        </w:rPr>
      </w:pPr>
      <w:r w:rsidRPr="00BB7D98">
        <w:rPr>
          <w:rFonts w:ascii="Arial" w:hAnsi="Arial"/>
          <w:b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3F982653" wp14:editId="4B031093">
                <wp:simplePos x="0" y="0"/>
                <wp:positionH relativeFrom="column">
                  <wp:posOffset>4133850</wp:posOffset>
                </wp:positionH>
                <wp:positionV relativeFrom="paragraph">
                  <wp:posOffset>130810</wp:posOffset>
                </wp:positionV>
                <wp:extent cx="2171700" cy="0"/>
                <wp:effectExtent l="9525" t="6985" r="9525" b="12065"/>
                <wp:wrapNone/>
                <wp:docPr id="7" name="10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07102A" id="1031" o:spid="_x0000_s1026" type="#_x0000_t32" style="position:absolute;margin-left:325.5pt;margin-top:10.3pt;width:171pt;height:0;z-index: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"/>
            </w:pict>
          </mc:Fallback>
        </mc:AlternateContent>
      </w:r>
      <w:r w:rsidRPr="00BB7D98">
        <w:rPr>
          <w:rFonts w:ascii="Arial" w:hAnsi="Arial"/>
          <w:b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6192" behindDoc="0" locked="0" layoutInCell="1" allowOverlap="1" wp14:anchorId="4F9FA9BF" wp14:editId="3B3FF621">
                <wp:simplePos x="0" y="0"/>
                <wp:positionH relativeFrom="column">
                  <wp:posOffset>561975</wp:posOffset>
                </wp:positionH>
                <wp:positionV relativeFrom="paragraph">
                  <wp:posOffset>130810</wp:posOffset>
                </wp:positionV>
                <wp:extent cx="2486025" cy="0"/>
                <wp:effectExtent l="9525" t="6985" r="9525" b="12065"/>
                <wp:wrapNone/>
                <wp:docPr id="6" name="10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86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3B6D7" id="1032" o:spid="_x0000_s1026" type="#_x0000_t32" style="position:absolute;margin-left:44.25pt;margin-top:10.3pt;width:195.75pt;height:0;z-index: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"/>
            </w:pict>
          </mc:Fallback>
        </mc:AlternateContent>
      </w:r>
      <w:r w:rsidR="000E2DA1" w:rsidRPr="00BB7D98">
        <w:rPr>
          <w:rFonts w:ascii="Arial" w:hAnsi="Arial"/>
          <w:b/>
          <w:sz w:val="20"/>
          <w:szCs w:val="20"/>
        </w:rPr>
        <w:t xml:space="preserve">    </w:t>
      </w:r>
      <w:r w:rsidR="002408FF" w:rsidRPr="00BB7D98">
        <w:rPr>
          <w:rFonts w:ascii="Arial" w:hAnsi="Arial"/>
          <w:bCs/>
          <w:sz w:val="20"/>
          <w:szCs w:val="20"/>
        </w:rPr>
        <w:t>Name:</w:t>
      </w:r>
      <w:r w:rsidR="002408FF" w:rsidRPr="00BB7D98">
        <w:rPr>
          <w:rFonts w:ascii="Arial" w:hAnsi="Arial"/>
          <w:bCs/>
          <w:sz w:val="20"/>
          <w:szCs w:val="20"/>
        </w:rPr>
        <w:tab/>
        <w:t xml:space="preserve">     </w:t>
      </w:r>
      <w:r w:rsidR="00382B4B">
        <w:rPr>
          <w:rFonts w:ascii="Arial" w:hAnsi="Arial"/>
          <w:bCs/>
          <w:sz w:val="20"/>
          <w:szCs w:val="20"/>
        </w:rPr>
        <w:t xml:space="preserve">          </w:t>
      </w:r>
      <w:r w:rsidR="0094478E">
        <w:rPr>
          <w:rFonts w:ascii="Arial" w:hAnsi="Arial"/>
          <w:bCs/>
          <w:sz w:val="20"/>
          <w:szCs w:val="20"/>
        </w:rPr>
        <w:t xml:space="preserve">      </w:t>
      </w:r>
      <w:r w:rsidR="000E4FCF">
        <w:rPr>
          <w:rFonts w:ascii="Arial" w:hAnsi="Arial"/>
          <w:b/>
          <w:sz w:val="20"/>
          <w:szCs w:val="20"/>
        </w:rPr>
        <w:tab/>
      </w:r>
      <w:r w:rsidR="000E4FCF">
        <w:rPr>
          <w:rFonts w:ascii="Arial" w:hAnsi="Arial"/>
          <w:b/>
          <w:sz w:val="20"/>
          <w:szCs w:val="20"/>
        </w:rPr>
        <w:tab/>
      </w:r>
      <w:r w:rsidR="000E4FCF">
        <w:rPr>
          <w:rFonts w:ascii="Arial" w:hAnsi="Arial"/>
          <w:b/>
          <w:sz w:val="20"/>
          <w:szCs w:val="20"/>
        </w:rPr>
        <w:tab/>
      </w:r>
      <w:r w:rsidR="0094478E">
        <w:rPr>
          <w:rFonts w:ascii="Arial" w:hAnsi="Arial"/>
          <w:b/>
          <w:sz w:val="20"/>
          <w:szCs w:val="20"/>
        </w:rPr>
        <w:t xml:space="preserve">                      </w:t>
      </w:r>
      <w:r w:rsidR="002408FF" w:rsidRPr="00BB7D98">
        <w:rPr>
          <w:rFonts w:ascii="Arial" w:hAnsi="Arial"/>
          <w:bCs/>
          <w:sz w:val="20"/>
          <w:szCs w:val="20"/>
        </w:rPr>
        <w:tab/>
      </w:r>
      <w:r w:rsidR="0094478E">
        <w:rPr>
          <w:rFonts w:ascii="Arial" w:hAnsi="Arial"/>
          <w:bCs/>
          <w:sz w:val="20"/>
          <w:szCs w:val="20"/>
        </w:rPr>
        <w:t xml:space="preserve"> </w:t>
      </w:r>
      <w:r w:rsidR="000E2DA1" w:rsidRPr="00BB7D98">
        <w:rPr>
          <w:rFonts w:ascii="Arial" w:hAnsi="Arial"/>
          <w:bCs/>
          <w:sz w:val="20"/>
          <w:szCs w:val="20"/>
        </w:rPr>
        <w:t>Designation:</w:t>
      </w:r>
      <w:r w:rsidR="00316EAC" w:rsidRPr="00BB7D98">
        <w:rPr>
          <w:rFonts w:ascii="Arial" w:hAnsi="Arial"/>
          <w:bCs/>
          <w:sz w:val="20"/>
          <w:szCs w:val="20"/>
        </w:rPr>
        <w:t xml:space="preserve">       </w:t>
      </w:r>
      <w:r w:rsidR="00BB7D98">
        <w:rPr>
          <w:rFonts w:ascii="Arial" w:hAnsi="Arial"/>
          <w:bCs/>
          <w:sz w:val="20"/>
          <w:szCs w:val="20"/>
        </w:rPr>
        <w:t xml:space="preserve">                  </w:t>
      </w:r>
      <w:r w:rsidR="00EC6C76" w:rsidRPr="00BB7D98">
        <w:rPr>
          <w:rFonts w:ascii="Arial" w:hAnsi="Arial"/>
          <w:b/>
          <w:sz w:val="20"/>
          <w:szCs w:val="20"/>
        </w:rPr>
        <w:t xml:space="preserve"> </w:t>
      </w:r>
    </w:p>
    <w:p w14:paraId="3876D9D9" w14:textId="068FC2B0" w:rsidR="00FE15DE" w:rsidRPr="00C12AA3" w:rsidRDefault="00FB4F12" w:rsidP="00C12AA3">
      <w:pPr>
        <w:rPr>
          <w:rFonts w:ascii="Arial" w:hAnsi="Arial"/>
          <w:bCs/>
          <w:sz w:val="20"/>
          <w:szCs w:val="20"/>
        </w:rPr>
      </w:pPr>
      <w:r w:rsidRPr="00C12AA3">
        <w:rPr>
          <w:rFonts w:ascii="Arial" w:hAnsi="Arial"/>
          <w:bCs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1FD21F7D" wp14:editId="5B0ECD88">
                <wp:simplePos x="0" y="0"/>
                <wp:positionH relativeFrom="column">
                  <wp:posOffset>4086225</wp:posOffset>
                </wp:positionH>
                <wp:positionV relativeFrom="paragraph">
                  <wp:posOffset>106680</wp:posOffset>
                </wp:positionV>
                <wp:extent cx="2219325" cy="0"/>
                <wp:effectExtent l="9525" t="11430" r="9525" b="7620"/>
                <wp:wrapNone/>
                <wp:docPr id="5" name="10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193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244D70" id="1033" o:spid="_x0000_s1026" type="#_x0000_t32" style="position:absolute;margin-left:321.75pt;margin-top:8.4pt;width:174.75pt;height:0;z-index: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"/>
            </w:pict>
          </mc:Fallback>
        </mc:AlternateContent>
      </w:r>
      <w:r w:rsidRPr="00C12AA3">
        <w:rPr>
          <w:rFonts w:ascii="Arial" w:hAnsi="Arial"/>
          <w:bCs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5680" behindDoc="0" locked="0" layoutInCell="1" allowOverlap="1" wp14:anchorId="61EFD36A" wp14:editId="488E70C2">
                <wp:simplePos x="0" y="0"/>
                <wp:positionH relativeFrom="column">
                  <wp:posOffset>809625</wp:posOffset>
                </wp:positionH>
                <wp:positionV relativeFrom="paragraph">
                  <wp:posOffset>106680</wp:posOffset>
                </wp:positionV>
                <wp:extent cx="2543175" cy="635"/>
                <wp:effectExtent l="9525" t="11430" r="9525" b="6985"/>
                <wp:wrapNone/>
                <wp:docPr id="4" name="10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431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3D184A" id="1034" o:spid="_x0000_s1026" type="#_x0000_t32" style="position:absolute;margin-left:63.75pt;margin-top:8.4pt;width:200.25pt;height:.05pt;z-index:25165568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"/>
            </w:pict>
          </mc:Fallback>
        </mc:AlternateContent>
      </w:r>
      <w:r w:rsidR="001322C7">
        <w:rPr>
          <w:rFonts w:ascii="Arial" w:hAnsi="Arial"/>
          <w:bCs/>
          <w:sz w:val="20"/>
          <w:szCs w:val="20"/>
        </w:rPr>
        <w:t>Signature:</w:t>
      </w:r>
      <w:r w:rsidR="001322C7">
        <w:rPr>
          <w:rFonts w:ascii="Arial" w:hAnsi="Arial"/>
          <w:bCs/>
          <w:sz w:val="20"/>
          <w:szCs w:val="20"/>
        </w:rPr>
        <w:tab/>
      </w:r>
      <w:r w:rsidR="001322C7">
        <w:rPr>
          <w:rFonts w:ascii="Arial" w:hAnsi="Arial"/>
          <w:bCs/>
          <w:sz w:val="20"/>
          <w:szCs w:val="20"/>
        </w:rPr>
        <w:tab/>
      </w:r>
      <w:r w:rsidR="001322C7">
        <w:rPr>
          <w:rFonts w:ascii="Arial" w:hAnsi="Arial"/>
          <w:bCs/>
          <w:sz w:val="20"/>
          <w:szCs w:val="20"/>
        </w:rPr>
        <w:tab/>
      </w:r>
      <w:r w:rsidR="001322C7">
        <w:rPr>
          <w:rFonts w:ascii="Arial" w:hAnsi="Arial"/>
          <w:bCs/>
          <w:sz w:val="20"/>
          <w:szCs w:val="20"/>
        </w:rPr>
        <w:tab/>
      </w:r>
      <w:r w:rsidR="001322C7">
        <w:rPr>
          <w:rFonts w:ascii="Arial" w:hAnsi="Arial"/>
          <w:bCs/>
          <w:sz w:val="20"/>
          <w:szCs w:val="20"/>
        </w:rPr>
        <w:tab/>
      </w:r>
      <w:r w:rsidR="000E2DA1" w:rsidRPr="00C12AA3">
        <w:rPr>
          <w:rFonts w:ascii="Arial" w:hAnsi="Arial"/>
          <w:bCs/>
          <w:sz w:val="20"/>
          <w:szCs w:val="20"/>
        </w:rPr>
        <w:tab/>
      </w:r>
      <w:r w:rsidR="001322C7">
        <w:rPr>
          <w:rFonts w:ascii="Arial" w:hAnsi="Arial"/>
          <w:bCs/>
          <w:sz w:val="20"/>
          <w:szCs w:val="20"/>
        </w:rPr>
        <w:t xml:space="preserve">             </w:t>
      </w:r>
      <w:r w:rsidR="000E2DA1" w:rsidRPr="00C12AA3">
        <w:rPr>
          <w:rFonts w:ascii="Arial" w:hAnsi="Arial"/>
          <w:bCs/>
          <w:sz w:val="20"/>
          <w:szCs w:val="20"/>
        </w:rPr>
        <w:t>Date:</w:t>
      </w:r>
      <w:r w:rsidR="001322C7">
        <w:rPr>
          <w:rFonts w:ascii="Arial" w:hAnsi="Arial"/>
          <w:bCs/>
          <w:sz w:val="20"/>
          <w:szCs w:val="20"/>
        </w:rPr>
        <w:t xml:space="preserve">       </w:t>
      </w:r>
      <w:r w:rsidR="00E241B6">
        <w:rPr>
          <w:rFonts w:ascii="Arial" w:hAnsi="Arial"/>
          <w:bCs/>
          <w:sz w:val="20"/>
          <w:szCs w:val="20"/>
        </w:rPr>
        <w:t xml:space="preserve">   </w:t>
      </w:r>
      <w:r w:rsidR="00930919">
        <w:rPr>
          <w:rFonts w:ascii="Arial" w:hAnsi="Arial"/>
          <w:bCs/>
          <w:sz w:val="20"/>
          <w:szCs w:val="20"/>
        </w:rPr>
        <w:t xml:space="preserve"> </w:t>
      </w:r>
      <w:r w:rsidR="00BB7D98">
        <w:rPr>
          <w:rFonts w:ascii="Arial" w:hAnsi="Arial"/>
          <w:bCs/>
          <w:sz w:val="20"/>
          <w:szCs w:val="20"/>
        </w:rPr>
        <w:t xml:space="preserve">    </w:t>
      </w:r>
    </w:p>
    <w:p w14:paraId="42903A31" w14:textId="77777777" w:rsidR="00FE15DE" w:rsidRPr="00C12AA3" w:rsidRDefault="000E2DA1">
      <w:pPr>
        <w:tabs>
          <w:tab w:val="left" w:pos="360"/>
        </w:tabs>
        <w:ind w:left="180"/>
        <w:jc w:val="center"/>
        <w:rPr>
          <w:rFonts w:ascii="Arial" w:hAnsi="Arial"/>
          <w:b/>
          <w:sz w:val="20"/>
          <w:szCs w:val="20"/>
          <w:u w:val="single"/>
        </w:rPr>
      </w:pPr>
      <w:r w:rsidRPr="00C12AA3">
        <w:rPr>
          <w:rFonts w:ascii="Arial" w:hAnsi="Arial"/>
          <w:b/>
          <w:sz w:val="20"/>
          <w:szCs w:val="20"/>
          <w:u w:val="single"/>
        </w:rPr>
        <w:t>For Office Use Only</w:t>
      </w:r>
    </w:p>
    <w:p w14:paraId="321533E8" w14:textId="77777777" w:rsidR="001D3BF2" w:rsidRPr="00C12AA3" w:rsidRDefault="00FB4F12" w:rsidP="00C12AA3">
      <w:pPr>
        <w:rPr>
          <w:rFonts w:ascii="Arial" w:hAnsi="Arial"/>
          <w:b/>
          <w:sz w:val="20"/>
          <w:szCs w:val="20"/>
        </w:rPr>
      </w:pPr>
      <w:r w:rsidRPr="00C12AA3">
        <w:rPr>
          <w:rFonts w:ascii="Arial" w:hAnsi="Arial"/>
          <w:b/>
          <w:noProof/>
          <w:sz w:val="18"/>
          <w:szCs w:val="18"/>
        </w:rPr>
        <mc:AlternateContent>
          <mc:Choice Requires="wps">
            <w:drawing>
              <wp:anchor distT="0" distB="0" distL="0" distR="0" simplePos="0" relativeHeight="251660800" behindDoc="0" locked="0" layoutInCell="1" allowOverlap="1" wp14:anchorId="1B88A7DB" wp14:editId="649C4D2E">
                <wp:simplePos x="0" y="0"/>
                <wp:positionH relativeFrom="column">
                  <wp:posOffset>742950</wp:posOffset>
                </wp:positionH>
                <wp:positionV relativeFrom="paragraph">
                  <wp:posOffset>135890</wp:posOffset>
                </wp:positionV>
                <wp:extent cx="5562600" cy="0"/>
                <wp:effectExtent l="9525" t="12065" r="9525" b="6985"/>
                <wp:wrapNone/>
                <wp:docPr id="3" name="10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62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4C19D" id="1035" o:spid="_x0000_s1026" type="#_x0000_t32" style="position:absolute;margin-left:58.5pt;margin-top:10.7pt;width:438pt;height:0;z-index:2516608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"/>
            </w:pict>
          </mc:Fallback>
        </mc:AlternateContent>
      </w:r>
      <w:r w:rsidR="000E2DA1" w:rsidRPr="00C12AA3">
        <w:rPr>
          <w:rFonts w:ascii="Arial" w:hAnsi="Arial"/>
          <w:b/>
          <w:sz w:val="20"/>
          <w:szCs w:val="20"/>
        </w:rPr>
        <w:t xml:space="preserve">Remarks: </w:t>
      </w:r>
    </w:p>
    <w:sectPr w:rsidR="001D3BF2" w:rsidRPr="00C12AA3" w:rsidSect="00C12AA3">
      <w:pgSz w:w="11907" w:h="16839" w:code="9"/>
      <w:pgMar w:top="720" w:right="720" w:bottom="720" w:left="117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60C46B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396D5B"/>
    <w:multiLevelType w:val="hybridMultilevel"/>
    <w:tmpl w:val="A0E2809A"/>
    <w:lvl w:ilvl="0" w:tplc="0A8888AC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26571"/>
    <w:multiLevelType w:val="hybridMultilevel"/>
    <w:tmpl w:val="E144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418CA"/>
    <w:multiLevelType w:val="hybridMultilevel"/>
    <w:tmpl w:val="E85A80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87C74DD"/>
    <w:multiLevelType w:val="hybridMultilevel"/>
    <w:tmpl w:val="3AAC5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449C7"/>
    <w:multiLevelType w:val="hybridMultilevel"/>
    <w:tmpl w:val="66F2E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22491E"/>
    <w:multiLevelType w:val="hybridMultilevel"/>
    <w:tmpl w:val="81AC0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F2734E"/>
    <w:multiLevelType w:val="hybridMultilevel"/>
    <w:tmpl w:val="AE5ED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D96A90"/>
    <w:multiLevelType w:val="hybridMultilevel"/>
    <w:tmpl w:val="E6B09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7630900">
    <w:abstractNumId w:val="4"/>
  </w:num>
  <w:num w:numId="2" w16cid:durableId="1096318155">
    <w:abstractNumId w:val="0"/>
    <w:lvlOverride w:ilvl="0">
      <w:lvl w:ilvl="0">
        <w:start w:val="1"/>
        <w:numFmt w:val="bullet"/>
        <w:lvlText w:val=""/>
        <w:lvlJc w:val="left"/>
        <w:pPr>
          <w:tabs>
            <w:tab w:val="left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 w16cid:durableId="312297850">
    <w:abstractNumId w:val="8"/>
  </w:num>
  <w:num w:numId="4" w16cid:durableId="1420711383">
    <w:abstractNumId w:val="7"/>
  </w:num>
  <w:num w:numId="5" w16cid:durableId="919365367">
    <w:abstractNumId w:val="1"/>
  </w:num>
  <w:num w:numId="6" w16cid:durableId="317080919">
    <w:abstractNumId w:val="5"/>
  </w:num>
  <w:num w:numId="7" w16cid:durableId="354767555">
    <w:abstractNumId w:val="6"/>
  </w:num>
  <w:num w:numId="8" w16cid:durableId="644238593">
    <w:abstractNumId w:val="2"/>
  </w:num>
  <w:num w:numId="9" w16cid:durableId="20856390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proofState w:spelling="clean"/>
  <w:revisionView w:inkAnnotations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Y3MTUzMDcwNjFV0lEKTi0uzszPAykwqwUAnoH41SwAAAA="/>
  </w:docVars>
  <w:rsids>
    <w:rsidRoot w:val="00FE15DE"/>
    <w:rsid w:val="00000804"/>
    <w:rsid w:val="00013477"/>
    <w:rsid w:val="000222AD"/>
    <w:rsid w:val="000234E2"/>
    <w:rsid w:val="00025B85"/>
    <w:rsid w:val="0004150B"/>
    <w:rsid w:val="00050A56"/>
    <w:rsid w:val="000510FE"/>
    <w:rsid w:val="00052286"/>
    <w:rsid w:val="00083121"/>
    <w:rsid w:val="000B415B"/>
    <w:rsid w:val="000C1380"/>
    <w:rsid w:val="000C7FCF"/>
    <w:rsid w:val="000D56C9"/>
    <w:rsid w:val="000E016A"/>
    <w:rsid w:val="000E2DA1"/>
    <w:rsid w:val="000E4FA8"/>
    <w:rsid w:val="000E4FCF"/>
    <w:rsid w:val="000E7735"/>
    <w:rsid w:val="00112F5B"/>
    <w:rsid w:val="00130E65"/>
    <w:rsid w:val="001319FB"/>
    <w:rsid w:val="001322C7"/>
    <w:rsid w:val="00143DE6"/>
    <w:rsid w:val="0014632F"/>
    <w:rsid w:val="0017560B"/>
    <w:rsid w:val="001A0054"/>
    <w:rsid w:val="001A4449"/>
    <w:rsid w:val="001A4562"/>
    <w:rsid w:val="001B36E9"/>
    <w:rsid w:val="001C5441"/>
    <w:rsid w:val="001D18A8"/>
    <w:rsid w:val="001D18EB"/>
    <w:rsid w:val="001D3BF2"/>
    <w:rsid w:val="001E18DA"/>
    <w:rsid w:val="001F2F20"/>
    <w:rsid w:val="001F4BD9"/>
    <w:rsid w:val="0021235B"/>
    <w:rsid w:val="0023360A"/>
    <w:rsid w:val="00240601"/>
    <w:rsid w:val="002408FF"/>
    <w:rsid w:val="00244305"/>
    <w:rsid w:val="002455A2"/>
    <w:rsid w:val="0024581F"/>
    <w:rsid w:val="002660DE"/>
    <w:rsid w:val="00280C2F"/>
    <w:rsid w:val="00296580"/>
    <w:rsid w:val="002B6651"/>
    <w:rsid w:val="002C3271"/>
    <w:rsid w:val="002C357C"/>
    <w:rsid w:val="002D02EF"/>
    <w:rsid w:val="002D5B75"/>
    <w:rsid w:val="002F33AD"/>
    <w:rsid w:val="00312917"/>
    <w:rsid w:val="00316EAC"/>
    <w:rsid w:val="0031703F"/>
    <w:rsid w:val="003404B0"/>
    <w:rsid w:val="00345341"/>
    <w:rsid w:val="003546D3"/>
    <w:rsid w:val="00356611"/>
    <w:rsid w:val="00362BE0"/>
    <w:rsid w:val="00382B4B"/>
    <w:rsid w:val="003831FB"/>
    <w:rsid w:val="003A0CEC"/>
    <w:rsid w:val="003A7F6B"/>
    <w:rsid w:val="003B1D9B"/>
    <w:rsid w:val="003B22B3"/>
    <w:rsid w:val="003B61C0"/>
    <w:rsid w:val="003B62EF"/>
    <w:rsid w:val="003C36B0"/>
    <w:rsid w:val="003D3066"/>
    <w:rsid w:val="003E429B"/>
    <w:rsid w:val="00406C79"/>
    <w:rsid w:val="00410060"/>
    <w:rsid w:val="00413F41"/>
    <w:rsid w:val="00435B1A"/>
    <w:rsid w:val="00446B77"/>
    <w:rsid w:val="00463EAC"/>
    <w:rsid w:val="00465B62"/>
    <w:rsid w:val="004662E3"/>
    <w:rsid w:val="00474AD6"/>
    <w:rsid w:val="0048196B"/>
    <w:rsid w:val="0048340F"/>
    <w:rsid w:val="00490099"/>
    <w:rsid w:val="00495063"/>
    <w:rsid w:val="004D5840"/>
    <w:rsid w:val="004D5E3A"/>
    <w:rsid w:val="004E25D9"/>
    <w:rsid w:val="004F2097"/>
    <w:rsid w:val="004F3795"/>
    <w:rsid w:val="004F3F21"/>
    <w:rsid w:val="00504E90"/>
    <w:rsid w:val="00516C10"/>
    <w:rsid w:val="005205C2"/>
    <w:rsid w:val="00527AD7"/>
    <w:rsid w:val="00533DD6"/>
    <w:rsid w:val="005426A8"/>
    <w:rsid w:val="00554085"/>
    <w:rsid w:val="00567707"/>
    <w:rsid w:val="005703D0"/>
    <w:rsid w:val="00580758"/>
    <w:rsid w:val="005814DC"/>
    <w:rsid w:val="005A633A"/>
    <w:rsid w:val="005D062E"/>
    <w:rsid w:val="005D70B3"/>
    <w:rsid w:val="005E6366"/>
    <w:rsid w:val="005F6CA3"/>
    <w:rsid w:val="006027C2"/>
    <w:rsid w:val="00602F07"/>
    <w:rsid w:val="006109FD"/>
    <w:rsid w:val="006176D1"/>
    <w:rsid w:val="00620F9A"/>
    <w:rsid w:val="0062246D"/>
    <w:rsid w:val="00631700"/>
    <w:rsid w:val="006320FB"/>
    <w:rsid w:val="00633C7E"/>
    <w:rsid w:val="006458B3"/>
    <w:rsid w:val="006535FE"/>
    <w:rsid w:val="006571C9"/>
    <w:rsid w:val="00676FD6"/>
    <w:rsid w:val="00681AA3"/>
    <w:rsid w:val="006A0429"/>
    <w:rsid w:val="006A2D68"/>
    <w:rsid w:val="006A5698"/>
    <w:rsid w:val="006B24F2"/>
    <w:rsid w:val="006B33E0"/>
    <w:rsid w:val="006D0F96"/>
    <w:rsid w:val="006D56ED"/>
    <w:rsid w:val="00707CD9"/>
    <w:rsid w:val="00717DBD"/>
    <w:rsid w:val="0072220B"/>
    <w:rsid w:val="00722EA7"/>
    <w:rsid w:val="007457B4"/>
    <w:rsid w:val="00750022"/>
    <w:rsid w:val="00750514"/>
    <w:rsid w:val="0075684B"/>
    <w:rsid w:val="00772619"/>
    <w:rsid w:val="007746C5"/>
    <w:rsid w:val="00785282"/>
    <w:rsid w:val="0078726D"/>
    <w:rsid w:val="00793036"/>
    <w:rsid w:val="007961F5"/>
    <w:rsid w:val="007A3239"/>
    <w:rsid w:val="007E38D2"/>
    <w:rsid w:val="007F3ADD"/>
    <w:rsid w:val="00813E75"/>
    <w:rsid w:val="008144F2"/>
    <w:rsid w:val="00814A29"/>
    <w:rsid w:val="0083290C"/>
    <w:rsid w:val="00843F7F"/>
    <w:rsid w:val="008559AD"/>
    <w:rsid w:val="00890598"/>
    <w:rsid w:val="008907BA"/>
    <w:rsid w:val="008B4E95"/>
    <w:rsid w:val="008C065F"/>
    <w:rsid w:val="008C183D"/>
    <w:rsid w:val="008D1045"/>
    <w:rsid w:val="008F1AF8"/>
    <w:rsid w:val="0090246E"/>
    <w:rsid w:val="00921D32"/>
    <w:rsid w:val="0092636D"/>
    <w:rsid w:val="00930919"/>
    <w:rsid w:val="009357B5"/>
    <w:rsid w:val="00941D96"/>
    <w:rsid w:val="0094478E"/>
    <w:rsid w:val="00950B53"/>
    <w:rsid w:val="009642D6"/>
    <w:rsid w:val="00967EAD"/>
    <w:rsid w:val="00972773"/>
    <w:rsid w:val="00995755"/>
    <w:rsid w:val="009A2BB4"/>
    <w:rsid w:val="009C4BF3"/>
    <w:rsid w:val="009D3C14"/>
    <w:rsid w:val="009D40A9"/>
    <w:rsid w:val="009E03F2"/>
    <w:rsid w:val="009F1DE9"/>
    <w:rsid w:val="009F7E8A"/>
    <w:rsid w:val="00A0604B"/>
    <w:rsid w:val="00A16C38"/>
    <w:rsid w:val="00A26A2C"/>
    <w:rsid w:val="00A51F9A"/>
    <w:rsid w:val="00A5397D"/>
    <w:rsid w:val="00A53BE3"/>
    <w:rsid w:val="00A61C81"/>
    <w:rsid w:val="00A655CB"/>
    <w:rsid w:val="00A65961"/>
    <w:rsid w:val="00A67F4D"/>
    <w:rsid w:val="00A72784"/>
    <w:rsid w:val="00A77945"/>
    <w:rsid w:val="00A9278A"/>
    <w:rsid w:val="00AA3612"/>
    <w:rsid w:val="00AC4AB1"/>
    <w:rsid w:val="00AC4CF9"/>
    <w:rsid w:val="00AD42D3"/>
    <w:rsid w:val="00AD6EC9"/>
    <w:rsid w:val="00AE10C3"/>
    <w:rsid w:val="00AE4814"/>
    <w:rsid w:val="00AF42EB"/>
    <w:rsid w:val="00B45582"/>
    <w:rsid w:val="00B638DC"/>
    <w:rsid w:val="00BA7796"/>
    <w:rsid w:val="00BB3BAD"/>
    <w:rsid w:val="00BB7D98"/>
    <w:rsid w:val="00BD1EBD"/>
    <w:rsid w:val="00BE0B41"/>
    <w:rsid w:val="00BE3708"/>
    <w:rsid w:val="00BE5160"/>
    <w:rsid w:val="00C108C5"/>
    <w:rsid w:val="00C12AA3"/>
    <w:rsid w:val="00C25C27"/>
    <w:rsid w:val="00C263F0"/>
    <w:rsid w:val="00C745CE"/>
    <w:rsid w:val="00C8652E"/>
    <w:rsid w:val="00C8693B"/>
    <w:rsid w:val="00CB2F7B"/>
    <w:rsid w:val="00CB738A"/>
    <w:rsid w:val="00CC06D3"/>
    <w:rsid w:val="00CC0DCD"/>
    <w:rsid w:val="00CC31BD"/>
    <w:rsid w:val="00CC3BBD"/>
    <w:rsid w:val="00CC3FD7"/>
    <w:rsid w:val="00CC45B6"/>
    <w:rsid w:val="00CD0649"/>
    <w:rsid w:val="00CD12A7"/>
    <w:rsid w:val="00CD140B"/>
    <w:rsid w:val="00CE7DA9"/>
    <w:rsid w:val="00CF339E"/>
    <w:rsid w:val="00CF4CE5"/>
    <w:rsid w:val="00D029CA"/>
    <w:rsid w:val="00D05A75"/>
    <w:rsid w:val="00D3267C"/>
    <w:rsid w:val="00D44345"/>
    <w:rsid w:val="00D551D4"/>
    <w:rsid w:val="00DB5A05"/>
    <w:rsid w:val="00DC1C0F"/>
    <w:rsid w:val="00DC2234"/>
    <w:rsid w:val="00DD00CE"/>
    <w:rsid w:val="00DD0915"/>
    <w:rsid w:val="00DD3744"/>
    <w:rsid w:val="00DE67E7"/>
    <w:rsid w:val="00E20929"/>
    <w:rsid w:val="00E241B6"/>
    <w:rsid w:val="00E34760"/>
    <w:rsid w:val="00E42D94"/>
    <w:rsid w:val="00E44B20"/>
    <w:rsid w:val="00E70DE1"/>
    <w:rsid w:val="00E71140"/>
    <w:rsid w:val="00E73E45"/>
    <w:rsid w:val="00E75F80"/>
    <w:rsid w:val="00E910D9"/>
    <w:rsid w:val="00E93ED1"/>
    <w:rsid w:val="00E96EA8"/>
    <w:rsid w:val="00EA4538"/>
    <w:rsid w:val="00EB597D"/>
    <w:rsid w:val="00EB633B"/>
    <w:rsid w:val="00EC6C76"/>
    <w:rsid w:val="00EC7A42"/>
    <w:rsid w:val="00ED0712"/>
    <w:rsid w:val="00ED6922"/>
    <w:rsid w:val="00EE1294"/>
    <w:rsid w:val="00EF0C8F"/>
    <w:rsid w:val="00F31F08"/>
    <w:rsid w:val="00F34E95"/>
    <w:rsid w:val="00F4304B"/>
    <w:rsid w:val="00F467A0"/>
    <w:rsid w:val="00F52887"/>
    <w:rsid w:val="00F645E5"/>
    <w:rsid w:val="00F763B9"/>
    <w:rsid w:val="00FA0333"/>
    <w:rsid w:val="00FA353D"/>
    <w:rsid w:val="00FB4F12"/>
    <w:rsid w:val="00FC0CA2"/>
    <w:rsid w:val="00FC2AAE"/>
    <w:rsid w:val="00FE00E1"/>
    <w:rsid w:val="00FE15DE"/>
    <w:rsid w:val="00FE654E"/>
    <w:rsid w:val="00FF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7D602"/>
  <w15:docId w15:val="{BF09F326-722B-41A9-B44C-76A3AF7B3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123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6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82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3687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788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0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144344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854729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tiff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4FBF06-6B45-4982-AD31-E38C3EEC473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ra Bukhari</dc:creator>
  <cp:lastModifiedBy>Muhammad Fahad fadii</cp:lastModifiedBy>
  <cp:revision>2</cp:revision>
  <cp:lastPrinted>2018-08-03T10:08:00Z</cp:lastPrinted>
  <dcterms:created xsi:type="dcterms:W3CDTF">2023-03-16T14:57:00Z</dcterms:created>
  <dcterms:modified xsi:type="dcterms:W3CDTF">2023-03-16T14:57:00Z</dcterms:modified>
</cp:coreProperties>
</file>